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6846" w14:textId="77777777" w:rsidR="006C5D2D" w:rsidRDefault="00210359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5136" behindDoc="1" locked="0" layoutInCell="1" allowOverlap="1" wp14:anchorId="284430E1" wp14:editId="5B13E315">
            <wp:simplePos x="0" y="0"/>
            <wp:positionH relativeFrom="column">
              <wp:posOffset>21590</wp:posOffset>
            </wp:positionH>
            <wp:positionV relativeFrom="paragraph">
              <wp:posOffset>-231140</wp:posOffset>
            </wp:positionV>
            <wp:extent cx="1358265" cy="467599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ir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467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D67AB">
        <w:rPr>
          <w:rFonts w:ascii="Franklin Gothic Demi" w:eastAsia="Franklin Gothic Demi" w:hAnsi="Franklin Gothic Demi" w:cs="Franklin Gothic Demi"/>
          <w:sz w:val="36"/>
          <w:szCs w:val="36"/>
        </w:rPr>
        <w:t>6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95D7B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SvosQA&#10;AADbAAAADwAAAGRycy9kb3ducmV2LnhtbESP0WrCQBRE3wv+w3IF3+pGSYtNXUWDYn0RjP2A2+w1&#10;CWbvhuyaxL/vFoQ+DjNzhlmuB1OLjlpXWVYwm0YgiHOrKy4UfF/2rwsQziNrrC2Tggc5WK9GL0tM&#10;tO35TF3mCxEg7BJUUHrfJFK6vCSDbmob4uBdbWvQB9kWUrfYB7ip5TyK3qXBisNCiQ2lJeW37G4U&#10;XLOdw/7ncDzd+49t3C3S7vKWKjUZD5tPEJ4G/x9+tr+0gjiGvy/h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9kr6L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53B0A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GSTcQA&#10;AADbAAAADwAAAGRycy9kb3ducmV2LnhtbESP3WrCQBSE74W+w3IKvdNNRcWmWaUGi/ZGaOwDnGZP&#10;fmj2bMiuSXx7Vyh4OczMN0yyHU0jeupcbVnB6ywCQZxbXXOp4Of8OV2DcB5ZY2OZFFzJwXbzNEkw&#10;1nbgb+ozX4oAYRejgsr7NpbS5RUZdDPbEgevsJ1BH2RXSt3hEOCmkfMoWkmDNYeFCltKK8r/sotR&#10;UGR7h8Pv4et0Gd52i36d9udlqtTL8/jxDsLT6B/h//ZRK1jM4f4l/AC5u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/Bkk3EAAAA2wAAAA8AAAAAAAAAAAAAAAAAmAIAAGRycy9k&#10;b3ducmV2LnhtbFBLBQYAAAAABAAEAPUAAACJAw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1CA9F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+pocAA&#10;AADbAAAADwAAAGRycy9kb3ducmV2LnhtbERPzYrCMBC+L/gOYQRva+riilajuEXZ9SJYfYCxGdti&#10;MylNbOvbbw6Cx4/vf7XpTSVaalxpWcFkHIEgzqwuOVdwOe8/5yCcR9ZYWSYFT3KwWQ8+Vhhr2/GJ&#10;2tTnIoSwi1FB4X0dS+myggy6sa2JA3ezjUEfYJNL3WAXwk0lv6JoJg2WHBoKrCkpKLunD6Pglu4c&#10;dtffw/HRLX6m7Txpz9+JUqNhv12C8NT7t/jl/tMKpmF9+BJ+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F+pocAAAADbAAAADwAAAAAAAAAAAAAAAACYAgAAZHJzL2Rvd25y&#10;ZXYueG1sUEsFBgAAAAAEAAQA9QAAAIUD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3A899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BMKb8A&#10;AADbAAAADwAAAGRycy9kb3ducmV2LnhtbERPzWrCQBC+F3yHZQRvdROlYqOriFDpoSDGPsCQHZPF&#10;zGzIbjW+ffcgePz4/tfbgVt1oz44LwbyaQaKpPLWSW3g9/z1vgQVIorF1gsZeFCA7Wb0tsbC+ruc&#10;6FbGWqUQCQUaaGLsCq1D1RBjmPqOJHEX3zPGBPta2x7vKZxbPcuyhWZ0khoa7GjfUHUt/9iAPy4/&#10;Xfkzcx8D7w65y/ncndiYyXjYrUBFGuJL/HR/WwPzNDZ9ST9Ab/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0Ewp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8B1A37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JZcr8A&#10;AADaAAAADwAAAGRycy9kb3ducmV2LnhtbERPTYvCMBC9C/6HMII3TRUU6RpFhOp68GDdhfU2NGNb&#10;bCY1yWr995vDgsfH+16uO9OIBzlfW1YwGScgiAuray4VfJ2z0QKED8gaG8uk4EUe1qt+b4mptk8+&#10;0SMPpYgh7FNUUIXQplL6oiKDfmxb4shdrTMYInSl1A6fMdw0cpokc2mw5thQYUvbiopb/msUfB/z&#10;naHLfZbtfw5yWmeNO+FEqeGg23yACNSFt/jf/akVxK3xSrwBcvU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G4llyvwAAANoAAAAPAAAAAAAAAAAAAAAAAJgCAABkcnMvZG93bnJl&#10;di54bWxQSwUGAAAAAAQABAD1AAAAhA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F7D16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NNBcQA&#10;AADbAAAADwAAAGRycy9kb3ducmV2LnhtbERPyWrDMBC9B/oPYgq5JXKbheBaDm5LsxwCjVt6Hqyp&#10;bWyNjKUmTr4+OgR6fLw9WQ+mFSfqXW1ZwdM0AkFcWF1zqeD762OyAuE8ssbWMim4kIN1+jBKMNb2&#10;zEc65b4UIYRdjAoq77tYSldUZNBNbUccuF/bG/QB9qXUPZ5DuGnlcxQtpcGaQ0OFHb1VVDT5n1Fw&#10;/FnuX/N5tt0M11WTLeaH9+bzoNT4ccheQHga/L/47t5pBbOwPnwJP0Cm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zTQXEAAAA2wAAAA8AAAAAAAAAAAAAAAAAmAIAAGRycy9k&#10;b3ducmV2LnhtbFBLBQYAAAAABAAEAPUAAACJAw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64F2E6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MtJMQA&#10;AADbAAAADwAAAGRycy9kb3ducmV2LnhtbESPzWrDMBCE74W8g9hCLyWRnEJI3CgmaQgt9JQfel6s&#10;jWVqrYwlO87bV4VCj8PMfMOsi9E1YqAu1J41ZDMFgrj0puZKw+V8mC5BhIhssPFMGu4UoNhMHtaY&#10;G3/jIw2nWIkE4ZCjBhtjm0sZSksOw8y3xMm7+s5hTLKrpOnwluCukXOlFtJhzWnBYktvlsrvU+80&#10;7Ppxz/Nzo+zXbn9V77j6zJ6j1k+P4/YVRKQx/of/2h9Gw8s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TLSTEAAAA2wAAAA8AAAAAAAAAAAAAAAAAmAIAAGRycy9k&#10;b3ducmV2LnhtbFBLBQYAAAAABAAEAPUAAACJAw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E16B3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PKdMQA&#10;AADbAAAADwAAAGRycy9kb3ducmV2LnhtbESPQWvCQBSE7wX/w/KE3uomaktNXYMIgnoppsXza/aZ&#10;BLNvQ3ZNUn+9KxR6HGbmG2aZDqYWHbWusqwgnkQgiHOrKy4UfH9tX95BOI+ssbZMCn7JQboaPS0x&#10;0bbnI3WZL0SAsEtQQel9k0jp8pIMuoltiIN3tq1BH2RbSN1iH+CmltMoepMGKw4LJTa0KSm/ZFej&#10;oNsXn7d5nC1Ot8O1P7zuuqz/kUo9j4f1BwhPg/8P/7V3WsFsCo8v4QfI1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DynTEAAAA2wAAAA8AAAAAAAAAAAAAAAAAmAIAAGRycy9k&#10;b3ducmV2LnhtbFBLBQYAAAAABAAEAPUAAACJAw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08EFE6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6mb8UA&#10;AADbAAAADwAAAGRycy9kb3ducmV2LnhtbESPQWsCMRSE74L/ITyhl1KzWrG6GqUtFHqoB1elPT42&#10;z+zi5mVJom7/fSMUPA4z3wyzXHe2ERfyoXasYDTMQBCXTtdsFOx3H08zECEia2wck4JfCrBe9XtL&#10;zLW78pYuRTQilXDIUUEVY5tLGcqKLIaha4mTd3TeYkzSG6k9XlO5beQ4y6bSYs1pocKW3isqT8XZ&#10;KpiMTHh8eR7/bDzWh+xs3vZf351SD4PudQEiUhfv4X/6UyduDrcv6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/qZv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BE0C3D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zX3sIA&#10;AADbAAAADwAAAGRycy9kb3ducmV2LnhtbERPTWvCQBC9F/wPywje6kZRkdRVomJrD4KmpechOyYh&#10;2dmQXTX667sHwePjfS9WnanFlVpXWlYwGkYgiDOrS84V/P7s3ucgnEfWWFsmBXdysFr23hYYa3vj&#10;E11Tn4sQwi5GBYX3TSylywoy6Ia2IQ7c2bYGfYBtLnWLtxBuajmOopk0WHJoKLChTUFZlV6MgtPf&#10;7HudTpKvz+4xr5Lp5LCtjgelBv0u+QDhqfMv8dO91wrGYWz4En6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NfewgAAANsAAAAPAAAAAAAAAAAAAAAAAJgCAABkcnMvZG93&#10;bnJldi54bWxQSwUGAAAAAAQABAD1AAAAhwM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DFF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RdMQA&#10;AADbAAAADwAAAGRycy9kb3ducmV2LnhtbESPQWvCQBSE74X+h+UVvDWbKoSSugaRCuLBorb1+sg+&#10;k5Ds27i7mvjvu4VCj8PMN8PMi9F04kbON5YVvCQpCOLS6oYrBZ/H9fMrCB+QNXaWScGdPBSLx4c5&#10;5toOvKfbIVQilrDPUUEdQp9L6cuaDPrE9sTRO1tnMETpKqkdDrHcdHKappk02HBcqLGnVU1le7ga&#10;BdPZ12z/3e7MyV22w8f7kO3IX5SaPI3LNxCBxvAf/qM3OnIZ/H6JP0A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/UXTEAAAA2wAAAA8AAAAAAAAAAAAAAAAAmAIAAGRycy9k&#10;b3ducmV2LnhtbFBLBQYAAAAABAAEAPUAAACJAw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2B904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DsUcUA&#10;AADbAAAADwAAAGRycy9kb3ducmV2LnhtbESPQWsCMRSE7wX/Q3hCL0WzrlJlaxQtFHqwh66KPT42&#10;r9mlm5clibr+e1Mo9DjMzDfMct3bVlzIh8axgsk4A0FcOd2wUXDYv40WIEJE1tg6JgU3CrBeDR6W&#10;WGh35U+6lNGIBOFQoII6xq6QMlQ1WQxj1xEn79t5izFJb6T2eE1w28o8y56lxYbTQo0dvdZU/ZRn&#10;q2A2MeFpPs2/Pjw2x+xstofdqVfqcdhvXkBE6uN/+K/9rhXkM/j9k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IOxRxQAAANsAAAAPAAAAAAAAAAAAAAAAAJgCAABkcnMv&#10;ZG93bnJldi54bWxQSwUGAAAAAAQABAD1AAAAigM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2E6A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/W8r8A&#10;AADbAAAADwAAAGRycy9kb3ducmV2LnhtbERPzWrCQBC+F/oOyxR6q5sEKhpdRQTFgyBGH2DITpOl&#10;mdmQXTW+vXso9Pjx/S/XI3fqTkNwXgzkkwwUSe2tk8bA9bL7moEKEcVi54UMPCnAevX+tsTS+oec&#10;6V7FRqUQCSUaaGPsS61D3RJjmPieJHE/fmCMCQ6NtgM+Ujh3usiyqWZ0khpa7GnbUv1b3diAP83m&#10;rjoW7nvkzT53OV/6Mxvz+TFuFqAijfFf/Oc+WANFWp++pB+gV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af9byvwAAANsAAAAPAAAAAAAAAAAAAAAAAJgCAABkcnMvZG93bnJl&#10;di54bWxQSwUGAAAAAAQABAD1AAAAhAM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F4C23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AdY8YA&#10;AADbAAAADwAAAGRycy9kb3ducmV2LnhtbESPT2vCQBDF70K/wzJCb7qxqEh0lbSl/w5CTcXzkB2T&#10;kOxsyG419tN3DoXeZnhv3vvNZje4Vl2oD7VnA7NpAoq48Lbm0sDx62WyAhUissXWMxm4UYDd9m60&#10;wdT6Kx/oksdSSQiHFA1UMXap1qGoyGGY+o5YtLPvHUZZ+1LbHq8S7lr9kCRL7bBmaaiwo6eKiib/&#10;dgYOp+XHYz7P3l6Hn1WTLeb75+Zzb8z9eMjWoCIN8d/8d/1uBV9g5RcZQG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HAdY8YAAADbAAAADwAAAAAAAAAAAAAAAACYAgAAZHJz&#10;L2Rvd25yZXYueG1sUEsFBgAAAAAEAAQA9QAAAIsD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77777777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54E74">
        <w:rPr>
          <w:rFonts w:ascii="Franklin Gothic Demi" w:hAnsi="Franklin Gothic Demi"/>
          <w:sz w:val="16"/>
          <w:szCs w:val="16"/>
        </w:rPr>
        <w:t>2.5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day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7777777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003084"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995.00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77777777" w:rsidR="00DC04E9" w:rsidRPr="005D72C0" w:rsidRDefault="006D72A7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6D72A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30F370D" w14:textId="77777777" w:rsidR="005D72C0" w:rsidRDefault="006D72A7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Registered Professional Network</w:t>
      </w:r>
      <w:r w:rsidR="005D72C0">
        <w:rPr>
          <w:rFonts w:ascii="Calibri" w:hAnsi="Calibri" w:cs="FranklinGothicBook"/>
          <w:color w:val="000000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49BF992E" w14:textId="77777777" w:rsidR="005D72C0" w:rsidRDefault="006D72A7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77777777" w:rsidR="005D72C0" w:rsidRDefault="006D72A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ne 13-15)</w:t>
      </w:r>
    </w:p>
    <w:p w14:paraId="324869DA" w14:textId="77777777" w:rsidR="005D72C0" w:rsidRDefault="006D72A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August 8-10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77777777" w:rsidR="005D72C0" w:rsidRDefault="006D72A7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October 10-12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091227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30636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December 12-14)</w:t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7777777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 xml:space="preserve">prior API Q2 Essentials/Professional training by WPA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7777777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77777777" w:rsidR="0052006E" w:rsidRDefault="003B2506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F04057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fddMIA&#10;AADbAAAADwAAAGRycy9kb3ducmV2LnhtbERPTWvCQBC9C/0PyxS86UaxRaKrFCFqDz0YFfQ2ZMck&#10;NDsbd1dN/323UPA2j/c582VnGnEn52vLCkbDBARxYXXNpYLDPhtMQfiArLGxTAp+yMNy8dKbY6rt&#10;g3d0z0MpYgj7FBVUIbSplL6oyKAf2pY4chfrDIYIXSm1w0cMN40cJ8m7NFhzbKiwpVVFxXd+MwqO&#10;X/na0Pn6lm1On3JcZ43b4Uip/mv3MQMRqAtP8b97q+P8Cfz9Eg+Q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l910wgAAANsAAAAPAAAAAAAAAAAAAAAAAJgCAABkcnMvZG93&#10;bnJldi54bWxQSwUGAAAAAAQABAD1AAAAhwM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62B6B1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+W8cMA&#10;AADbAAAADwAAAGRycy9kb3ducmV2LnhtbESPQUsDQQyF70L/w5CCNztbDyJrp0WUgge1dPUHhJ10&#10;Z+lOZplJ262/3hwEbwnv5b0vq80UB3OmXPrEDpaLCgxxm3zPnYPvr+3dI5giyB6HxOTgSgU269nN&#10;CmufLryncyOd0RAuNToIImNtbWkDRSyLNBKrdkg5ouiaO+szXjQ8Dva+qh5sxJ61IeBIL4HaY3OK&#10;Do4/u3z4HHEnuZneryjh9WO5d+52Pj0/gRGa5N/8d/3mFV/p9Rcdw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D+W8cMAAADbAAAADwAAAAAAAAAAAAAAAACYAgAAZHJzL2Rv&#10;d25yZXYueG1sUEsFBgAAAAAEAAQA9QAAAIgD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798A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gm8EA&#10;AADbAAAADwAAAGRycy9kb3ducmV2LnhtbERPTWvCQBC9F/wPywi91Y0BpURXESFqDz2YVtDbkB2T&#10;YHY27q6a/nu3UOhtHu9z5svetOJOzjeWFYxHCQji0uqGKwXfX/nbOwgfkDW2lknBD3lYLgYvc8y0&#10;ffCe7kWoRAxhn6GCOoQuk9KXNRn0I9sRR+5sncEQoaukdviI4aaVaZJMpcGGY0ONHa1rKi/FzSg4&#10;fBYbQ6frJN8eP2Ta5K3b41ip12G/moEI1Id/8Z97p+P8FH5/iQfIx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y4JvBAAAA2wAAAA8AAAAAAAAAAAAAAAAAmAIAAGRycy9kb3du&#10;cmV2LnhtbFBLBQYAAAAABAAEAPUAAACGAw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45E6CE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0VhMEA&#10;AADaAAAADwAAAGRycy9kb3ducmV2LnhtbESPUWvCQBCE3wv9D8cWfKuXCIpGTxGhxYeCGP0BS26b&#10;HM3uhdyp8d/3BMHHYWa+YVabgVt1pT44LwbycQaKpPLWSW3gfPr6nIMKEcVi64UM3CnAZv3+tsLC&#10;+psc6VrGWiWIhAINNDF2hdahaogxjH1Hkrxf3zPGJPta2x5vCc6tnmTZTDM6SQsNdrRrqPorL2zA&#10;H+YLV/5M3HTg7Xfucj51RzZm9DFsl6AiDfEVfrb31sAMHlfSDdD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dFYTBAAAA2gAAAA8AAAAAAAAAAAAAAAAAmAIAAGRycy9kb3du&#10;cmV2LnhtbFBLBQYAAAAABAAEAPUAAACGAw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777777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2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7777777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77777777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DC1B17" w14:textId="77777777" w:rsidR="001D7771" w:rsidRDefault="001D7771" w:rsidP="008F7DBA">
      <w:r>
        <w:separator/>
      </w:r>
    </w:p>
  </w:endnote>
  <w:endnote w:type="continuationSeparator" w:id="0">
    <w:p w14:paraId="0F4DF549" w14:textId="77777777" w:rsidR="001D7771" w:rsidRDefault="001D777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BF02B2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E3BB7" w14:textId="77777777" w:rsidR="001D7771" w:rsidRDefault="001D7771" w:rsidP="008F7DBA">
      <w:r>
        <w:separator/>
      </w:r>
    </w:p>
  </w:footnote>
  <w:footnote w:type="continuationSeparator" w:id="0">
    <w:p w14:paraId="5FD1EF24" w14:textId="77777777" w:rsidR="001D7771" w:rsidRDefault="001D777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Wepv2dN30aWrLr0wLbagJTmxrfE92RfjkgsKDaqnVv2uQAjKjZU89zyF/5d/cYryi0vEC//oNkrIO5biOnw2A==" w:salt="QeQiP48yw5xlZOToNR/BBA==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775C"/>
    <w:rsid w:val="001D67AB"/>
    <w:rsid w:val="001D7771"/>
    <w:rsid w:val="001E4AD6"/>
    <w:rsid w:val="00210359"/>
    <w:rsid w:val="00255657"/>
    <w:rsid w:val="0027314F"/>
    <w:rsid w:val="00281223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C1670"/>
    <w:rsid w:val="004E2D3D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81128A"/>
    <w:rsid w:val="0088279E"/>
    <w:rsid w:val="008E43AD"/>
    <w:rsid w:val="008F5E5D"/>
    <w:rsid w:val="008F7DBA"/>
    <w:rsid w:val="0090767A"/>
    <w:rsid w:val="009139E8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C3689A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F25B7D"/>
    <w:rsid w:val="00F50EDC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D3B37"/>
    <w:rsid w:val="002F0BE1"/>
    <w:rsid w:val="003521CC"/>
    <w:rsid w:val="00361352"/>
    <w:rsid w:val="004C2BF1"/>
    <w:rsid w:val="004C7441"/>
    <w:rsid w:val="004E412F"/>
    <w:rsid w:val="005A532B"/>
    <w:rsid w:val="005B050E"/>
    <w:rsid w:val="005D3166"/>
    <w:rsid w:val="006B753E"/>
    <w:rsid w:val="006F4B8D"/>
    <w:rsid w:val="00876688"/>
    <w:rsid w:val="00A753F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0F77-88F1-4790-AB9C-BDEECFFEB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2</cp:revision>
  <dcterms:created xsi:type="dcterms:W3CDTF">2016-07-15T13:48:00Z</dcterms:created>
  <dcterms:modified xsi:type="dcterms:W3CDTF">2016-07-1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